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27, </w:t>
      </w:r>
      <w:r>
        <w:t xml:space="preserve">07 February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692-94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07 February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Fagel, François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The Hague, South Holland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6C61A1" w:rsidRDefault="006C61A1" w:rsidP="006C61A1">
      <w:pPr>
        <w:pStyle w:val="FirstParagraph"/>
        <w:rPr>
          <w:rStyle w:val="documentnumber"/>
        </w:rPr>
      </w:pPr>
      <w:r>
        <w:rPr>
          <w:rStyle w:val="documentnumber"/>
        </w:rPr>
        <w:t>127.  February 7, 1711.</w:t>
      </w:r>
      <w:r>
        <w:rPr>
          <w:rStyle w:val="FootnoteReference"/>
        </w:rPr>
        <w:footnoteReference w:id="6"/>
      </w:r>
    </w:p>
    <w:p w:rsidR="006C61A1" w:rsidRDefault="006C61A1" w:rsidP="006C61A1">
      <w:pPr>
        <w:pStyle w:val="OriginalText"/>
        <w:rPr>
          <w:sz w:val="21"/>
          <w:szCs w:val="21"/>
        </w:rPr>
      </w:pPr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recto]</w:t>
      </w:r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À</w:t>
      </w:r>
      <w:r>
        <w:rPr>
          <w:rStyle w:val="FootnoteReference"/>
          <w:sz w:val="21"/>
          <w:szCs w:val="21"/>
        </w:rPr>
        <w:footnoteReference w:id="7"/>
      </w:r>
      <w:r>
        <w:rPr>
          <w:sz w:val="21"/>
          <w:szCs w:val="21"/>
        </w:rPr>
        <w:t xml:space="preserve"> Berne ce 7 fevr[ier] 1711.</w:t>
      </w:r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letters to Fagel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Copie / secret</w:t>
      </w:r>
      <w:r>
        <w:rPr>
          <w:sz w:val="21"/>
          <w:szCs w:val="21"/>
        </w:rPr>
        <w:tab/>
      </w:r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onsieur,</w:t>
      </w:r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puis ma tres humble secrette du 28 du passé touchant</w:t>
      </w:r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es pauvres Anabaptistes de ce Paÿs icÿ et leur depart</w:t>
      </w:r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pour la Hollande, je n’aÿ pas cessé de solliciter</w:t>
      </w:r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es expeditions de ce qui dans le Conseil Souverain</w:t>
      </w:r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 ce Canton a esté resolû à cet égard, avec l’execution</w:t>
      </w:r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 ces memes resolutions, sans que jusques icÿ j’en</w:t>
      </w:r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ÿe pû venir à bout encore, tant à cause de quantité</w:t>
      </w:r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 petites formalités par lesquelles il faut que cette</w:t>
      </w:r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ffaire passe, qu’à cause de quelques incidens imprevus</w:t>
      </w:r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qui sont survenus tout d’un coup. Cependant la</w:t>
      </w:r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Chancellerie m’a à la fin remis avant’hier au soir un</w:t>
      </w:r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Recess des points accordés, dont j’aÿ l’honneur de</w:t>
      </w:r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joindre icÿ tres respectüeusement la Copie:  Mais</w:t>
      </w:r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comme je ne l’aÿ pas trouvé tout à fait conforme</w:t>
      </w:r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à ce dont nous estions convenus la Commission</w:t>
      </w:r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établie pour cette affaire et moÿ, j’aÿ d’abord</w:t>
      </w:r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ressé un petit Memoire des points contestés,</w:t>
      </w:r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ont j’aÿ encore l’honneur de joindre icÿ tres</w:t>
      </w:r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umblement la Copie, et l’aÿ presenté hier avec</w:t>
      </w:r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e dit Recess à Mons[ieu]r l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 Commission (Täufer-Kammer):president of (Von Diesbach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President de la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 Commission (Täufer-Kammer):increases difficultie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Chambre,</w:t>
      </w:r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vec priére</w:t>
      </w:r>
      <w:r>
        <w:rPr>
          <w:rStyle w:val="FootnoteReference"/>
          <w:sz w:val="21"/>
          <w:szCs w:val="21"/>
        </w:rPr>
        <w:footnoteReference w:id="8"/>
      </w:r>
      <w:r>
        <w:rPr>
          <w:sz w:val="21"/>
          <w:szCs w:val="21"/>
        </w:rPr>
        <w:t xml:space="preserve"> d’ÿ vouloir incessament faire remedier</w:t>
      </w:r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’autant que personne ne sçavoit mieux que luÿ</w:t>
      </w:r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eme les points dont nous estions convenus et</w:t>
      </w:r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verso] comment elles avoient esté approuvés par le Conseil</w:t>
      </w:r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ouverain. Il me promit qu’il porteroit d’abord l’un et </w:t>
      </w:r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’autre dans la Commission qui alloit s’assembler sans</w:t>
      </w:r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cela, et qu’il tacheroit de faire changer les points</w:t>
      </w:r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contestés, mais jusques icÿ je n’ay pas pû apprendre encore</w:t>
      </w:r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ce qui s’ÿ est passé à cet égard. Cependent la ditte</w:t>
      </w:r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Commission est aussÿ occuppée depuis quelques jours</w:t>
      </w:r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eulement à dresser la Patente pour l’Amnestie qu’on</w:t>
      </w:r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vra publier en faveur des Anabaptistes dispersés</w:t>
      </w:r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t cachés, et Mons[ieur] le President m’a assuré que</w:t>
      </w:r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undÿ et Mardÿ prochain on aura les Relations des </w:t>
      </w:r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>Baillifs touchant les Cautions pour les prisonniers,</w:t>
      </w:r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t qu’immediatement aprés on mettra ceux de ces derniers,</w:t>
      </w:r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ont les Cautions auront esté trouvées suffisantes, en</w:t>
      </w:r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iberté, et que l’on en agera de meme à l’égard des autres</w:t>
      </w:r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à mesure que leurs Cautions se presenteront, et qu’elles</w:t>
      </w:r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e trouveront valables. Je n’ôse pas encore assurer que</w:t>
      </w:r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cela se fera indubitablement, d’autant que je remarque,</w:t>
      </w:r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qu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persecution:economic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Mess[eur]s les Baillifs fachés de perdre une si bonne</w:t>
      </w:r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pratique qu’estoit celle de plumer les pauvres</w:t>
      </w:r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nabaptistes à tort et à travers, font tout ce qu’ils</w:t>
      </w:r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peuvent pour trainer l’affaire encore en longueur.</w:t>
      </w:r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Cependant je feraÿ l’impossible pour surmonter encore</w:t>
      </w:r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ces difficultés, et en attendant j’aÿ l’honneur de </w:t>
      </w:r>
    </w:p>
    <w:p w:rsidR="0084002E" w:rsidRDefault="006C61A1" w:rsidP="006C61A1">
      <w:pPr>
        <w:pStyle w:val="OriginalText"/>
      </w:pPr>
      <w:r>
        <w:rPr>
          <w:sz w:val="21"/>
          <w:szCs w:val="21"/>
        </w:rPr>
        <w:t>me dire tousjours avec un profond respect.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6C61A1" w:rsidRDefault="006C61A1" w:rsidP="006C61A1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27</w:t>
      </w:r>
      <w:r>
        <w:tab/>
      </w:r>
      <w:r>
        <w:rPr>
          <w:rStyle w:val="FootnoteReference"/>
        </w:rPr>
        <w:tab/>
      </w:r>
      <w:r>
        <w:t xml:space="preserve">This is A 1312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>.</w:t>
      </w:r>
    </w:p>
    <w:p w:rsidR="006C61A1" w:rsidRDefault="006C61A1" w:rsidP="006C61A1">
      <w:pPr>
        <w:pStyle w:val="FootnoteText"/>
      </w:pPr>
    </w:p>
  </w:footnote>
  <w:footnote w:id="4">
    <w:p w:rsidR="006C61A1" w:rsidRDefault="006C61A1" w:rsidP="006C61A1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</w:t>
      </w:r>
      <w:proofErr w:type="spellStart"/>
      <w:r>
        <w:t>Runckel</w:t>
      </w:r>
      <w:proofErr w:type="spellEnd"/>
      <w:r>
        <w:t>.</w:t>
      </w:r>
    </w:p>
    <w:p w:rsidR="006C61A1" w:rsidRDefault="006C61A1" w:rsidP="006C61A1">
      <w:pPr>
        <w:pStyle w:val="Footnote-OneDigit"/>
      </w:pPr>
    </w:p>
  </w:footnote>
  <w:footnote w:id="5">
    <w:p w:rsidR="006C61A1" w:rsidRDefault="006C61A1" w:rsidP="006C61A1">
      <w:pPr>
        <w:pStyle w:val="Footnote-OneDigit"/>
      </w:pPr>
      <w:r>
        <w:rPr>
          <w:vertAlign w:val="superscript"/>
        </w:rPr>
        <w:footnoteRef/>
      </w:r>
      <w:r>
        <w:tab/>
        <w:t xml:space="preserve">In handwritten French of this period, the same acute accent mark was often used to represent both é and è.   </w:t>
      </w:r>
    </w:p>
    <w:p w:rsidR="006C61A1" w:rsidRDefault="006C61A1" w:rsidP="006C61A1">
      <w:pPr>
        <w:pStyle w:val="Footnote-OneDigit"/>
      </w:pPr>
    </w:p>
  </w:footnote>
  <w:footnote w:id="6">
    <w:p w:rsidR="006C61A1" w:rsidRDefault="006C61A1" w:rsidP="009B0C30">
      <w:pPr>
        <w:pStyle w:val="Footnote-OneDigit"/>
      </w:pPr>
      <w:r>
        <w:rPr>
          <w:vertAlign w:val="superscript"/>
        </w:rPr>
        <w:footnoteRef/>
      </w:r>
      <w:r w:rsidR="009B0C30">
        <w:rPr>
          <w:rStyle w:val="ChapterNumberforFootnote"/>
        </w:rPr>
        <w:t xml:space="preserve"> </w:t>
      </w:r>
      <w:r>
        <w:t xml:space="preserve">This is A 1312 from the De Hoop Scheffer </w:t>
      </w:r>
      <w:r>
        <w:rPr>
          <w:rStyle w:val="Italics"/>
        </w:rPr>
        <w:t>Inventaris</w:t>
      </w:r>
      <w:r w:rsidR="009B0C30">
        <w:t>.</w:t>
      </w:r>
    </w:p>
  </w:footnote>
  <w:footnote w:id="7">
    <w:p w:rsidR="006C61A1" w:rsidRDefault="006C61A1" w:rsidP="009B0C30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</w:t>
      </w:r>
      <w:r w:rsidR="009B0C30">
        <w:t>.</w:t>
      </w:r>
    </w:p>
  </w:footnote>
  <w:footnote w:id="8">
    <w:p w:rsidR="006C61A1" w:rsidRDefault="006C61A1" w:rsidP="009B0C30">
      <w:pPr>
        <w:pStyle w:val="Footnote-OneDigit"/>
      </w:pPr>
      <w:r>
        <w:rPr>
          <w:vertAlign w:val="superscript"/>
        </w:rPr>
        <w:footnoteRef/>
      </w:r>
      <w:r>
        <w:tab/>
        <w:t xml:space="preserve">In handwritten French of this period, the same acute accent mark was often used to represent both é and è.   </w:t>
      </w:r>
    </w:p>
    <w:p w:rsidR="006C61A1" w:rsidRDefault="006C61A1" w:rsidP="009B0C30">
      <w:pPr>
        <w:pStyle w:val="Footnote-One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12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6C61A1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customStyle="1" w:styleId="documentnumber">
    <w:name w:val="document number"/>
    <w:uiPriority w:val="99"/>
    <w:rsid w:val="006C61A1"/>
    <w:rPr>
      <w:b/>
      <w:bCs/>
      <w:sz w:val="28"/>
      <w:szCs w:val="28"/>
    </w:rPr>
  </w:style>
  <w:style w:type="character" w:styleId="FootnoteReference">
    <w:name w:val="footnote reference"/>
    <w:basedOn w:val="DefaultParagraphFont"/>
    <w:uiPriority w:val="99"/>
    <w:rsid w:val="006C61A1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6C61A1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6C61A1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C61A1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6C61A1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6C61A1"/>
    <w:rPr>
      <w:i/>
      <w:iCs/>
    </w:rPr>
  </w:style>
  <w:style w:type="paragraph" w:customStyle="1" w:styleId="Footnote-OneDigit">
    <w:name w:val="Footnote-One Digit"/>
    <w:basedOn w:val="Normal"/>
    <w:uiPriority w:val="99"/>
    <w:rsid w:val="006C61A1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